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92D1" w14:textId="5814200C" w:rsidR="00630732" w:rsidRPr="005A40F5" w:rsidRDefault="001F5DF9" w:rsidP="001D241B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sz w:val="24"/>
          <w:lang w:val="en-US"/>
        </w:rPr>
        <w:t xml:space="preserve"> </w:t>
      </w:r>
      <w:r w:rsidR="005A40F5">
        <w:rPr>
          <w:rFonts w:ascii="Arial" w:hAnsi="Arial" w:cs="Arial"/>
          <w:b/>
          <w:sz w:val="24"/>
          <w:lang w:val="en-US"/>
        </w:rPr>
        <w:t xml:space="preserve">for </w:t>
      </w:r>
      <w:r w:rsidR="009B1172" w:rsidRPr="009B1172">
        <w:rPr>
          <w:rFonts w:ascii="Arial" w:hAnsi="Arial" w:cs="Arial"/>
          <w:b/>
          <w:sz w:val="24"/>
          <w:lang w:val="en-US"/>
        </w:rPr>
        <w:t xml:space="preserve">Supply of </w:t>
      </w:r>
      <w:r w:rsidR="001D241B">
        <w:rPr>
          <w:rFonts w:ascii="Arial" w:hAnsi="Arial" w:cs="Arial"/>
          <w:b/>
          <w:sz w:val="24"/>
          <w:lang w:val="en-US"/>
        </w:rPr>
        <w:t>Loader Car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0B5B4F38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E95FA4"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amadi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6A422731" w:rsidR="00E770E4" w:rsidRPr="005A40F5" w:rsidRDefault="00E770E4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2</w:t>
            </w: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nd</w:t>
            </w: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Se</w:t>
            </w:r>
            <w:r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tember 2024 </w:t>
            </w:r>
          </w:p>
          <w:p w14:paraId="5983467A" w14:textId="77777777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52C0B286" w:rsidR="00E770E4" w:rsidRPr="005A40F5" w:rsidRDefault="003426C7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1</w:t>
            </w: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September 2024 at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0630D76A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5A40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9</w:t>
            </w:r>
            <w:r w:rsidR="001D241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44D40D7E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Provision of </w:t>
            </w:r>
            <w:r w:rsidR="00994B71">
              <w:rPr>
                <w:rFonts w:asciiTheme="minorBidi" w:hAnsiTheme="minorBidi"/>
                <w:sz w:val="18"/>
                <w:szCs w:val="18"/>
                <w:lang w:val="en-US"/>
              </w:rPr>
              <w:t>Loader Car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154499C" w14:textId="7BF79F05" w:rsidR="00E31F5B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Supply of </w:t>
            </w:r>
            <w:r w:rsidR="00994B7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Loader Car.</w:t>
            </w:r>
          </w:p>
          <w:p w14:paraId="0D36F54B" w14:textId="77777777" w:rsidR="009519C6" w:rsidRPr="00E31F5B" w:rsidRDefault="009519C6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National Competitive Bidding procedure with qualification as specified in </w:t>
            </w:r>
            <w:proofErr w:type="spellStart"/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KfW’s</w:t>
            </w:r>
            <w:proofErr w:type="spellEnd"/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rocurement Guidelines (“</w:t>
            </w:r>
            <w:proofErr w:type="spellStart"/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  <w:proofErr w:type="spellEnd"/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Guidelines”)</w:t>
            </w:r>
            <w:r w:rsidRPr="00E31F5B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10EBEF9D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llowing </w:t>
            </w:r>
            <w:hyperlink r:id="rId11" w:history="1">
              <w:r w:rsidRPr="00772212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647E84B7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</w:t>
            </w:r>
            <w:r w:rsidR="002977C8">
              <w:rPr>
                <w:rFonts w:asciiTheme="minorBidi" w:hAnsiTheme="minorBidi"/>
                <w:sz w:val="18"/>
                <w:szCs w:val="18"/>
                <w:lang w:val="en-US"/>
              </w:rPr>
              <w:t xml:space="preserve">Request for Quotation </w:t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s a 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5B9D144C" w14:textId="1F17B370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-Envelop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2977C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864345" w14:textId="77777777" w:rsidR="00DE7DE0" w:rsidRDefault="00DE7DE0" w:rsidP="009F6CD2">
      <w:pPr>
        <w:spacing w:after="0" w:line="240" w:lineRule="auto"/>
      </w:pPr>
      <w:r>
        <w:separator/>
      </w:r>
    </w:p>
  </w:endnote>
  <w:endnote w:type="continuationSeparator" w:id="0">
    <w:p w14:paraId="7FEDC662" w14:textId="77777777" w:rsidR="00DE7DE0" w:rsidRDefault="00DE7DE0" w:rsidP="009F6CD2">
      <w:pPr>
        <w:spacing w:after="0" w:line="240" w:lineRule="auto"/>
      </w:pPr>
      <w:r>
        <w:continuationSeparator/>
      </w:r>
    </w:p>
  </w:endnote>
  <w:endnote w:type="continuationNotice" w:id="1">
    <w:p w14:paraId="474F16CB" w14:textId="77777777" w:rsidR="00DE7DE0" w:rsidRDefault="00DE7D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AFA1CA" w14:textId="77777777" w:rsidR="00DE7DE0" w:rsidRDefault="00DE7DE0" w:rsidP="009F6CD2">
      <w:pPr>
        <w:spacing w:after="0" w:line="240" w:lineRule="auto"/>
      </w:pPr>
      <w:r>
        <w:separator/>
      </w:r>
    </w:p>
  </w:footnote>
  <w:footnote w:type="continuationSeparator" w:id="0">
    <w:p w14:paraId="13EE0A73" w14:textId="77777777" w:rsidR="00DE7DE0" w:rsidRDefault="00DE7DE0" w:rsidP="009F6CD2">
      <w:pPr>
        <w:spacing w:after="0" w:line="240" w:lineRule="auto"/>
      </w:pPr>
      <w:r>
        <w:continuationSeparator/>
      </w:r>
    </w:p>
  </w:footnote>
  <w:footnote w:type="continuationNotice" w:id="1">
    <w:p w14:paraId="43C8CD78" w14:textId="77777777" w:rsidR="00DE7DE0" w:rsidRDefault="00DE7DE0">
      <w:pPr>
        <w:spacing w:after="0" w:line="240" w:lineRule="auto"/>
      </w:pPr>
    </w:p>
  </w:footnote>
  <w:footnote w:id="2">
    <w:p w14:paraId="71D9D131" w14:textId="77777777" w:rsidR="00E31F5B" w:rsidRPr="00452EB4" w:rsidRDefault="00E31F5B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D241B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977C8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D736E"/>
    <w:rsid w:val="003F6C1A"/>
    <w:rsid w:val="00417C51"/>
    <w:rsid w:val="00423DBB"/>
    <w:rsid w:val="0043186B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71DA2"/>
    <w:rsid w:val="00583409"/>
    <w:rsid w:val="0058672C"/>
    <w:rsid w:val="00595A77"/>
    <w:rsid w:val="005A3E6F"/>
    <w:rsid w:val="005A40F5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5FE4"/>
    <w:rsid w:val="00641AB4"/>
    <w:rsid w:val="00672BA2"/>
    <w:rsid w:val="006B0F9B"/>
    <w:rsid w:val="006F0430"/>
    <w:rsid w:val="007131D7"/>
    <w:rsid w:val="00715431"/>
    <w:rsid w:val="00735EB8"/>
    <w:rsid w:val="00746B53"/>
    <w:rsid w:val="00752D31"/>
    <w:rsid w:val="007564BE"/>
    <w:rsid w:val="00760E4A"/>
    <w:rsid w:val="00772212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19C6"/>
    <w:rsid w:val="0095420F"/>
    <w:rsid w:val="00974481"/>
    <w:rsid w:val="00994B71"/>
    <w:rsid w:val="009B1172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E2075"/>
    <w:rsid w:val="00CE2E59"/>
    <w:rsid w:val="00CE5481"/>
    <w:rsid w:val="00CF0A61"/>
    <w:rsid w:val="00CF2F4B"/>
    <w:rsid w:val="00D06AF8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DE7DE0"/>
    <w:rsid w:val="00E05346"/>
    <w:rsid w:val="00E23C0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C3425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JCkAOWvfhUc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2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85</Words>
  <Characters>1018</Characters>
  <Application>Microsoft Office Word</Application>
  <DocSecurity>0</DocSecurity>
  <Lines>63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ra Rahman</cp:lastModifiedBy>
  <cp:revision>18</cp:revision>
  <cp:lastPrinted>2023-03-21T07:11:00Z</cp:lastPrinted>
  <dcterms:created xsi:type="dcterms:W3CDTF">2023-11-22T10:05:00Z</dcterms:created>
  <dcterms:modified xsi:type="dcterms:W3CDTF">2024-09-0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